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4B25DE" w14:textId="77777777" w:rsidR="00F82E7B" w:rsidRDefault="00F82E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p>
    <w:p w14:paraId="024B25DF" w14:textId="77777777" w:rsidR="00F82E7B" w:rsidRPr="00306EA3" w:rsidRDefault="00F82E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4B25E0" w14:textId="61A11C20" w:rsidR="00F82E7B" w:rsidRPr="00306EA3" w:rsidRDefault="00306E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rPr>
        <w:t>[DATE]</w:t>
      </w:r>
    </w:p>
    <w:p w14:paraId="024B25E1" w14:textId="77777777" w:rsidR="00F82E7B" w:rsidRPr="00306EA3" w:rsidRDefault="00F82E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4B25E2" w14:textId="77777777" w:rsidR="00F82E7B" w:rsidRPr="00306EA3" w:rsidRDefault="00F82E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4B25E3" w14:textId="77777777" w:rsidR="00F82E7B" w:rsidRPr="00306EA3" w:rsidRDefault="00316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6EA3">
        <w:rPr>
          <w:rFonts w:eastAsia="Arial"/>
          <w:lang w:val="en-US" w:eastAsia="en-US" w:bidi="en-US"/>
        </w:rPr>
        <w:t>Contact Name</w:t>
      </w:r>
    </w:p>
    <w:p w14:paraId="024B25E4" w14:textId="77777777" w:rsidR="00F82E7B" w:rsidRPr="00306EA3" w:rsidRDefault="00316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6EA3">
        <w:rPr>
          <w:rFonts w:eastAsia="Arial"/>
          <w:lang w:val="en-US" w:eastAsia="en-US" w:bidi="en-US"/>
        </w:rPr>
        <w:t>Address</w:t>
      </w:r>
    </w:p>
    <w:p w14:paraId="024B25E5" w14:textId="77777777" w:rsidR="00F82E7B" w:rsidRPr="00306EA3" w:rsidRDefault="00316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6EA3">
        <w:rPr>
          <w:rFonts w:eastAsia="Arial"/>
          <w:lang w:val="en-US" w:eastAsia="en-US" w:bidi="en-US"/>
        </w:rPr>
        <w:t>Address2</w:t>
      </w:r>
      <w:r w:rsidRPr="00306EA3">
        <w:rPr>
          <w:rFonts w:eastAsia="Arial"/>
          <w:lang w:val="en-US" w:eastAsia="en-US" w:bidi="en-US"/>
        </w:rPr>
        <w:tab/>
      </w:r>
    </w:p>
    <w:p w14:paraId="024B25E6" w14:textId="77777777" w:rsidR="00F82E7B" w:rsidRPr="00306EA3" w:rsidRDefault="00316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6EA3">
        <w:rPr>
          <w:rFonts w:eastAsia="Arial"/>
          <w:lang w:val="en-US" w:eastAsia="en-US" w:bidi="en-US"/>
        </w:rPr>
        <w:t>City, State/Province</w:t>
      </w:r>
    </w:p>
    <w:p w14:paraId="024B25E7" w14:textId="77777777" w:rsidR="00F82E7B" w:rsidRPr="00306EA3" w:rsidRDefault="00316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6EA3">
        <w:rPr>
          <w:rFonts w:eastAsia="Arial"/>
          <w:lang w:val="en-US" w:eastAsia="en-US" w:bidi="en-US"/>
        </w:rPr>
        <w:t>Zip/Postal Code</w:t>
      </w:r>
    </w:p>
    <w:p w14:paraId="024B25E8" w14:textId="77777777" w:rsidR="00F82E7B" w:rsidRPr="00306EA3" w:rsidRDefault="00F82E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024B25E9" w14:textId="77777777" w:rsidR="00F82E7B" w:rsidRPr="00306EA3" w:rsidRDefault="00F82E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024B25EA" w14:textId="77777777" w:rsidR="00F82E7B" w:rsidRPr="00306EA3" w:rsidRDefault="00F82E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024B25EB" w14:textId="0735E099" w:rsidR="00F82E7B" w:rsidRPr="0031693E" w:rsidRDefault="00306E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color w:val="000000"/>
          <w:sz w:val="32"/>
          <w:szCs w:val="32"/>
          <w:lang w:val="en-US" w:eastAsia="en-US" w:bidi="en-US"/>
        </w:rPr>
      </w:pPr>
      <w:r w:rsidRPr="00306EA3">
        <w:rPr>
          <w:rFonts w:eastAsia="Arial"/>
          <w:b/>
          <w:color w:val="000000"/>
          <w:sz w:val="32"/>
          <w:szCs w:val="32"/>
          <w:lang w:val="en-US" w:eastAsia="en-US" w:bidi="en-US"/>
        </w:rPr>
        <w:t>RE</w:t>
      </w:r>
      <w:r w:rsidR="0031693E" w:rsidRPr="00306EA3">
        <w:rPr>
          <w:rFonts w:eastAsia="Arial"/>
          <w:b/>
          <w:color w:val="000000"/>
          <w:sz w:val="32"/>
          <w:szCs w:val="32"/>
          <w:lang w:val="en-US" w:eastAsia="en-US" w:bidi="en-US"/>
        </w:rPr>
        <w:t xml:space="preserve">: </w:t>
      </w:r>
      <w:r w:rsidR="0031693E" w:rsidRPr="0031693E">
        <w:rPr>
          <w:rFonts w:eastAsia="Arial"/>
          <w:b/>
          <w:noProof/>
          <w:color w:val="000000"/>
          <w:sz w:val="32"/>
          <w:szCs w:val="32"/>
          <w:lang w:val="en-US" w:eastAsia="en-US" w:bidi="en-US"/>
        </w:rPr>
        <w:t>REQUEST FOR REFUND ON UNDELIVERED MERCHANDISE</w:t>
      </w:r>
    </w:p>
    <w:p w14:paraId="024B25EC" w14:textId="77777777" w:rsidR="00F82E7B" w:rsidRPr="0031693E" w:rsidRDefault="00F82E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sz w:val="32"/>
          <w:szCs w:val="32"/>
          <w:lang w:val="en-US" w:eastAsia="en-US" w:bidi="en-US"/>
        </w:rPr>
      </w:pPr>
    </w:p>
    <w:p w14:paraId="024B25ED" w14:textId="77777777" w:rsidR="00F82E7B" w:rsidRPr="0031693E" w:rsidRDefault="00F82E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024B25EE" w14:textId="77777777" w:rsidR="00F82E7B" w:rsidRPr="0031693E" w:rsidRDefault="00316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r w:rsidRPr="0031693E">
        <w:rPr>
          <w:rFonts w:eastAsia="Arial"/>
          <w:noProof/>
          <w:color w:val="000000"/>
          <w:lang w:val="en-US" w:eastAsia="en-US" w:bidi="en-US"/>
        </w:rPr>
        <w:t>Dear [CONTACT NAME],</w:t>
      </w:r>
    </w:p>
    <w:p w14:paraId="024B25EF" w14:textId="77777777" w:rsidR="00F82E7B" w:rsidRPr="0031693E" w:rsidRDefault="00F82E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024B25F0" w14:textId="3F3D97D7" w:rsidR="00F82E7B" w:rsidRPr="0031693E" w:rsidRDefault="0031693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31693E">
        <w:rPr>
          <w:rFonts w:ascii="Times New Roman" w:eastAsia="Arial" w:hAnsi="Times New Roman" w:cs="Times New Roman"/>
          <w:noProof/>
          <w:sz w:val="24"/>
          <w:szCs w:val="24"/>
          <w:lang w:val="en-US" w:eastAsia="en-US" w:bidi="en-US"/>
        </w:rPr>
        <w:t>In my letter of [DATE]</w:t>
      </w:r>
      <w:r w:rsidR="00BE5C66" w:rsidRPr="0031693E">
        <w:rPr>
          <w:rFonts w:ascii="Times New Roman" w:eastAsia="Arial" w:hAnsi="Times New Roman" w:cs="Times New Roman"/>
          <w:noProof/>
          <w:sz w:val="24"/>
          <w:szCs w:val="24"/>
          <w:lang w:val="en-US" w:eastAsia="en-US" w:bidi="en-US"/>
        </w:rPr>
        <w:t xml:space="preserve"> (refer </w:t>
      </w:r>
      <w:r w:rsidR="006B291C" w:rsidRPr="0031693E">
        <w:rPr>
          <w:rFonts w:ascii="Times New Roman" w:eastAsia="Arial" w:hAnsi="Times New Roman" w:cs="Times New Roman"/>
          <w:noProof/>
          <w:sz w:val="24"/>
          <w:szCs w:val="24"/>
          <w:lang w:val="en-US" w:eastAsia="en-US" w:bidi="en-US"/>
        </w:rPr>
        <w:t xml:space="preserve">to the enclosed copy of </w:t>
      </w:r>
      <w:r w:rsidR="008806E7" w:rsidRPr="0031693E">
        <w:rPr>
          <w:rFonts w:ascii="Times New Roman" w:eastAsia="Arial" w:hAnsi="Times New Roman" w:cs="Times New Roman"/>
          <w:noProof/>
          <w:sz w:val="24"/>
          <w:szCs w:val="24"/>
          <w:lang w:val="en-US" w:eastAsia="en-US" w:bidi="en-US"/>
        </w:rPr>
        <w:t>that</w:t>
      </w:r>
      <w:r w:rsidR="00513D0B" w:rsidRPr="0031693E">
        <w:rPr>
          <w:rFonts w:ascii="Times New Roman" w:eastAsia="Arial" w:hAnsi="Times New Roman" w:cs="Times New Roman"/>
          <w:noProof/>
          <w:sz w:val="24"/>
          <w:szCs w:val="24"/>
          <w:lang w:val="en-US" w:eastAsia="en-US" w:bidi="en-US"/>
        </w:rPr>
        <w:t xml:space="preserve"> letter),</w:t>
      </w:r>
      <w:r w:rsidRPr="0031693E">
        <w:rPr>
          <w:rFonts w:ascii="Times New Roman" w:eastAsia="Arial" w:hAnsi="Times New Roman" w:cs="Times New Roman"/>
          <w:noProof/>
          <w:sz w:val="24"/>
          <w:szCs w:val="24"/>
          <w:lang w:val="en-US" w:eastAsia="en-US" w:bidi="en-US"/>
        </w:rPr>
        <w:t xml:space="preserve"> I </w:t>
      </w:r>
      <w:r w:rsidR="00CA5EB6" w:rsidRPr="0031693E">
        <w:rPr>
          <w:rFonts w:ascii="Times New Roman" w:eastAsia="Arial" w:hAnsi="Times New Roman" w:cs="Times New Roman"/>
          <w:noProof/>
          <w:sz w:val="24"/>
          <w:szCs w:val="24"/>
          <w:lang w:val="en-US" w:eastAsia="en-US" w:bidi="en-US"/>
        </w:rPr>
        <w:t xml:space="preserve">informed you </w:t>
      </w:r>
      <w:r w:rsidR="00064128" w:rsidRPr="0031693E">
        <w:rPr>
          <w:rFonts w:ascii="Times New Roman" w:eastAsia="Arial" w:hAnsi="Times New Roman" w:cs="Times New Roman"/>
          <w:noProof/>
          <w:sz w:val="24"/>
          <w:szCs w:val="24"/>
          <w:lang w:val="en-US" w:eastAsia="en-US" w:bidi="en-US"/>
        </w:rPr>
        <w:t xml:space="preserve">of </w:t>
      </w:r>
      <w:r w:rsidRPr="0031693E">
        <w:rPr>
          <w:rFonts w:ascii="Times New Roman" w:eastAsia="Arial" w:hAnsi="Times New Roman" w:cs="Times New Roman"/>
          <w:noProof/>
          <w:sz w:val="24"/>
          <w:szCs w:val="24"/>
          <w:lang w:val="en-US" w:eastAsia="en-US" w:bidi="en-US"/>
        </w:rPr>
        <w:t xml:space="preserve">the </w:t>
      </w:r>
      <w:r w:rsidR="00064128" w:rsidRPr="0031693E">
        <w:rPr>
          <w:rFonts w:ascii="Times New Roman" w:eastAsia="Arial" w:hAnsi="Times New Roman" w:cs="Times New Roman"/>
          <w:noProof/>
          <w:sz w:val="24"/>
          <w:szCs w:val="24"/>
          <w:lang w:val="en-US" w:eastAsia="en-US" w:bidi="en-US"/>
        </w:rPr>
        <w:t>non</w:t>
      </w:r>
      <w:r w:rsidR="000156A3" w:rsidRPr="0031693E">
        <w:rPr>
          <w:rFonts w:ascii="Times New Roman" w:eastAsia="Arial" w:hAnsi="Times New Roman" w:cs="Times New Roman"/>
          <w:noProof/>
          <w:sz w:val="24"/>
          <w:szCs w:val="24"/>
          <w:lang w:val="en-US" w:eastAsia="en-US" w:bidi="en-US"/>
        </w:rPr>
        <w:t xml:space="preserve">-arrival of the </w:t>
      </w:r>
      <w:r w:rsidRPr="0031693E">
        <w:rPr>
          <w:rFonts w:ascii="Times New Roman" w:eastAsia="Arial" w:hAnsi="Times New Roman" w:cs="Times New Roman"/>
          <w:noProof/>
          <w:sz w:val="24"/>
          <w:szCs w:val="24"/>
          <w:lang w:val="en-US" w:eastAsia="en-US" w:bidi="en-US"/>
        </w:rPr>
        <w:t xml:space="preserve">merchandise </w:t>
      </w:r>
      <w:r w:rsidR="000156A3" w:rsidRPr="0031693E">
        <w:rPr>
          <w:rFonts w:ascii="Times New Roman" w:eastAsia="Arial" w:hAnsi="Times New Roman" w:cs="Times New Roman"/>
          <w:noProof/>
          <w:sz w:val="24"/>
          <w:szCs w:val="24"/>
          <w:lang w:val="en-US" w:eastAsia="en-US" w:bidi="en-US"/>
        </w:rPr>
        <w:t xml:space="preserve">that </w:t>
      </w:r>
      <w:r w:rsidRPr="0031693E">
        <w:rPr>
          <w:rFonts w:ascii="Times New Roman" w:eastAsia="Arial" w:hAnsi="Times New Roman" w:cs="Times New Roman"/>
          <w:noProof/>
          <w:sz w:val="24"/>
          <w:szCs w:val="24"/>
          <w:lang w:val="en-US" w:eastAsia="en-US" w:bidi="en-US"/>
        </w:rPr>
        <w:t xml:space="preserve">I </w:t>
      </w:r>
      <w:r w:rsidR="000156A3" w:rsidRPr="0031693E">
        <w:rPr>
          <w:rFonts w:ascii="Times New Roman" w:eastAsia="Arial" w:hAnsi="Times New Roman" w:cs="Times New Roman"/>
          <w:noProof/>
          <w:sz w:val="24"/>
          <w:szCs w:val="24"/>
          <w:lang w:val="en-US" w:eastAsia="en-US" w:bidi="en-US"/>
        </w:rPr>
        <w:t xml:space="preserve">had </w:t>
      </w:r>
      <w:r w:rsidRPr="0031693E">
        <w:rPr>
          <w:rFonts w:ascii="Times New Roman" w:eastAsia="Arial" w:hAnsi="Times New Roman" w:cs="Times New Roman"/>
          <w:noProof/>
          <w:sz w:val="24"/>
          <w:szCs w:val="24"/>
          <w:lang w:val="en-US" w:eastAsia="en-US" w:bidi="en-US"/>
        </w:rPr>
        <w:t xml:space="preserve">ordered from you. </w:t>
      </w:r>
    </w:p>
    <w:p w14:paraId="024B25F1" w14:textId="77777777" w:rsidR="00F82E7B" w:rsidRPr="0031693E" w:rsidRDefault="00F82E7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24B25F2" w14:textId="61592548" w:rsidR="00F82E7B" w:rsidRPr="00306EA3" w:rsidRDefault="0031693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1693E">
        <w:rPr>
          <w:rFonts w:ascii="Times New Roman" w:eastAsia="Arial" w:hAnsi="Times New Roman" w:cs="Times New Roman"/>
          <w:noProof/>
          <w:sz w:val="24"/>
          <w:szCs w:val="24"/>
          <w:lang w:val="en-US" w:eastAsia="en-US" w:bidi="en-US"/>
        </w:rPr>
        <w:t>Having received neither the merchandise nor a response to my previous letter, I am requesting that you refund the [AMOUNT] remitted with my order</w:t>
      </w:r>
      <w:r w:rsidR="003D4A7E" w:rsidRPr="0031693E">
        <w:rPr>
          <w:rFonts w:ascii="Times New Roman" w:eastAsia="Arial" w:hAnsi="Times New Roman" w:cs="Times New Roman"/>
          <w:noProof/>
          <w:sz w:val="24"/>
          <w:szCs w:val="24"/>
          <w:lang w:val="en-US" w:eastAsia="en-US" w:bidi="en-US"/>
        </w:rPr>
        <w:t>[ORDER NUMBER]</w:t>
      </w:r>
      <w:r w:rsidRPr="0031693E">
        <w:rPr>
          <w:rFonts w:ascii="Times New Roman" w:eastAsia="Arial" w:hAnsi="Times New Roman" w:cs="Times New Roman"/>
          <w:noProof/>
          <w:sz w:val="24"/>
          <w:szCs w:val="24"/>
          <w:lang w:val="en-US" w:eastAsia="en-US" w:bidi="en-US"/>
        </w:rPr>
        <w:t xml:space="preserve">. </w:t>
      </w:r>
      <w:r w:rsidR="00E7538E" w:rsidRPr="0031693E">
        <w:rPr>
          <w:rFonts w:ascii="Times New Roman" w:eastAsia="Arial" w:hAnsi="Times New Roman" w:cs="Times New Roman"/>
          <w:noProof/>
          <w:sz w:val="24"/>
          <w:szCs w:val="24"/>
          <w:lang w:val="en-US" w:eastAsia="en-US" w:bidi="en-US"/>
        </w:rPr>
        <w:t>I also enclose</w:t>
      </w:r>
      <w:r w:rsidRPr="0031693E">
        <w:rPr>
          <w:rFonts w:ascii="Times New Roman" w:eastAsia="Arial" w:hAnsi="Times New Roman" w:cs="Times New Roman"/>
          <w:noProof/>
          <w:sz w:val="24"/>
          <w:szCs w:val="24"/>
          <w:lang w:val="en-US" w:eastAsia="en-US" w:bidi="en-US"/>
        </w:rPr>
        <w:t xml:space="preserve"> a copy of my cancelled</w:t>
      </w:r>
      <w:r w:rsidRPr="00306EA3">
        <w:rPr>
          <w:rFonts w:ascii="Times New Roman" w:eastAsia="Arial" w:hAnsi="Times New Roman" w:cs="Times New Roman"/>
          <w:sz w:val="24"/>
          <w:szCs w:val="24"/>
          <w:lang w:val="en-US" w:eastAsia="en-US" w:bidi="en-US"/>
        </w:rPr>
        <w:t xml:space="preserve"> che</w:t>
      </w:r>
      <w:r w:rsidR="00E855D4">
        <w:rPr>
          <w:rFonts w:ascii="Times New Roman" w:eastAsia="Arial" w:hAnsi="Times New Roman" w:cs="Times New Roman"/>
          <w:sz w:val="24"/>
          <w:szCs w:val="24"/>
          <w:lang w:val="en-US" w:eastAsia="en-US" w:bidi="en-US"/>
        </w:rPr>
        <w:t>que</w:t>
      </w:r>
      <w:r w:rsidRPr="00306EA3">
        <w:rPr>
          <w:rFonts w:ascii="Times New Roman" w:eastAsia="Arial" w:hAnsi="Times New Roman" w:cs="Times New Roman"/>
          <w:sz w:val="24"/>
          <w:szCs w:val="24"/>
          <w:lang w:val="en-US" w:eastAsia="en-US" w:bidi="en-US"/>
        </w:rPr>
        <w:t>.</w:t>
      </w:r>
    </w:p>
    <w:p w14:paraId="024B25F3" w14:textId="0716EEC8" w:rsidR="00F82E7B" w:rsidRDefault="00F82E7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5D31EEA" w14:textId="5F55A995" w:rsidR="00A028A4" w:rsidRDefault="00A028A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457AA45" w14:textId="43C759FA" w:rsidR="00A028A4" w:rsidRPr="00306EA3" w:rsidRDefault="00A028A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 xml:space="preserve">I expect </w:t>
      </w:r>
      <w:r w:rsidR="00BE5C66">
        <w:rPr>
          <w:rFonts w:ascii="Times New Roman" w:eastAsia="Arial" w:hAnsi="Times New Roman" w:cs="Times New Roman"/>
          <w:sz w:val="24"/>
          <w:szCs w:val="24"/>
          <w:lang w:val="en-US" w:eastAsia="en-US" w:bidi="en-US"/>
        </w:rPr>
        <w:t>to receive a</w:t>
      </w:r>
      <w:r>
        <w:rPr>
          <w:rFonts w:ascii="Times New Roman" w:eastAsia="Arial" w:hAnsi="Times New Roman" w:cs="Times New Roman"/>
          <w:sz w:val="24"/>
          <w:szCs w:val="24"/>
          <w:lang w:val="en-US" w:eastAsia="en-US" w:bidi="en-US"/>
        </w:rPr>
        <w:t xml:space="preserve"> </w:t>
      </w:r>
      <w:r w:rsidRPr="00BE5C66">
        <w:rPr>
          <w:rFonts w:ascii="Times New Roman" w:eastAsia="Arial" w:hAnsi="Times New Roman" w:cs="Times New Roman"/>
          <w:noProof/>
          <w:sz w:val="24"/>
          <w:szCs w:val="24"/>
          <w:lang w:val="en-US" w:eastAsia="en-US" w:bidi="en-US"/>
        </w:rPr>
        <w:t>prompt</w:t>
      </w:r>
      <w:r>
        <w:rPr>
          <w:rFonts w:ascii="Times New Roman" w:eastAsia="Arial" w:hAnsi="Times New Roman" w:cs="Times New Roman"/>
          <w:sz w:val="24"/>
          <w:szCs w:val="24"/>
          <w:lang w:val="en-US" w:eastAsia="en-US" w:bidi="en-US"/>
        </w:rPr>
        <w:t xml:space="preserve"> refund </w:t>
      </w:r>
    </w:p>
    <w:p w14:paraId="024B25F4" w14:textId="177EE343" w:rsidR="00F82E7B" w:rsidRPr="00BE5C66" w:rsidRDefault="00F82E7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24B25F5" w14:textId="77777777" w:rsidR="00F82E7B" w:rsidRPr="00BE5C66" w:rsidRDefault="00F82E7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24B25F6" w14:textId="11FB860F" w:rsidR="00F82E7B" w:rsidRPr="00306EA3" w:rsidRDefault="0031693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1693E">
        <w:rPr>
          <w:rFonts w:ascii="Times New Roman" w:eastAsia="Arial" w:hAnsi="Times New Roman" w:cs="Times New Roman"/>
          <w:noProof/>
          <w:sz w:val="24"/>
          <w:szCs w:val="24"/>
          <w:lang w:val="en-US" w:eastAsia="en-US" w:bidi="en-US"/>
        </w:rPr>
        <w:t xml:space="preserve">Thank you for your immediate </w:t>
      </w:r>
      <w:r w:rsidR="00271FE5" w:rsidRPr="0031693E">
        <w:rPr>
          <w:rFonts w:ascii="Times New Roman" w:eastAsia="Arial" w:hAnsi="Times New Roman" w:cs="Times New Roman"/>
          <w:noProof/>
          <w:sz w:val="24"/>
          <w:szCs w:val="24"/>
          <w:lang w:val="en-US" w:eastAsia="en-US" w:bidi="en-US"/>
        </w:rPr>
        <w:t>action on</w:t>
      </w:r>
      <w:r w:rsidRPr="0031693E">
        <w:rPr>
          <w:rFonts w:ascii="Times New Roman" w:eastAsia="Arial" w:hAnsi="Times New Roman" w:cs="Times New Roman"/>
          <w:noProof/>
          <w:sz w:val="24"/>
          <w:szCs w:val="24"/>
          <w:lang w:val="en-US" w:eastAsia="en-US" w:bidi="en-US"/>
        </w:rPr>
        <w:t xml:space="preserve"> this</w:t>
      </w:r>
      <w:r w:rsidRPr="00271FE5">
        <w:rPr>
          <w:rFonts w:ascii="Times New Roman" w:eastAsia="Arial" w:hAnsi="Times New Roman" w:cs="Times New Roman"/>
          <w:noProof/>
          <w:sz w:val="24"/>
          <w:szCs w:val="24"/>
          <w:lang w:val="en-US" w:eastAsia="en-US" w:bidi="en-US"/>
        </w:rPr>
        <w:t xml:space="preserve"> matter.</w:t>
      </w:r>
    </w:p>
    <w:p w14:paraId="024B25F7" w14:textId="77777777" w:rsidR="00F82E7B" w:rsidRPr="00306EA3" w:rsidRDefault="00F82E7B">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24B25F8" w14:textId="77777777" w:rsidR="00F82E7B" w:rsidRPr="00306EA3" w:rsidRDefault="00F82E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4B25F9" w14:textId="3D78B62B" w:rsidR="00F82E7B" w:rsidRPr="00306EA3" w:rsidRDefault="00306E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Kind Regards</w:t>
      </w:r>
      <w:r w:rsidR="0031693E" w:rsidRPr="00306EA3">
        <w:rPr>
          <w:rFonts w:eastAsia="Arial"/>
          <w:lang w:val="en-US" w:eastAsia="en-US" w:bidi="en-US"/>
        </w:rPr>
        <w:t>,</w:t>
      </w:r>
    </w:p>
    <w:p w14:paraId="024B25FA" w14:textId="77777777" w:rsidR="00F82E7B" w:rsidRPr="00306EA3" w:rsidRDefault="00F82E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4B25FB" w14:textId="77777777" w:rsidR="00F82E7B" w:rsidRPr="00306EA3" w:rsidRDefault="00F82E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4B25FC" w14:textId="77777777" w:rsidR="00F82E7B" w:rsidRPr="00306EA3" w:rsidRDefault="00F82E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4B25FD" w14:textId="77777777" w:rsidR="00F82E7B" w:rsidRPr="00306EA3" w:rsidRDefault="00F82E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4B25FE" w14:textId="77777777" w:rsidR="00F82E7B" w:rsidRPr="00306EA3" w:rsidRDefault="00316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06EA3">
        <w:rPr>
          <w:rFonts w:eastAsia="Arial"/>
          <w:lang w:val="en-US" w:eastAsia="en-US" w:bidi="en-US"/>
        </w:rPr>
        <w:t>[YOUR NAME]</w:t>
      </w:r>
    </w:p>
    <w:p w14:paraId="024B25FF" w14:textId="77777777" w:rsidR="00F82E7B" w:rsidRPr="00306EA3" w:rsidRDefault="00316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306EA3">
        <w:rPr>
          <w:rFonts w:eastAsia="Arial"/>
          <w:color w:val="000000"/>
          <w:lang w:val="en-US" w:eastAsia="en-US" w:bidi="en-US"/>
        </w:rPr>
        <w:t>[YOUR TITLE]</w:t>
      </w:r>
    </w:p>
    <w:p w14:paraId="024B2600" w14:textId="77777777" w:rsidR="00F82E7B" w:rsidRPr="00306EA3" w:rsidRDefault="00316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306EA3">
        <w:rPr>
          <w:rFonts w:eastAsia="Arial"/>
          <w:color w:val="000000"/>
          <w:lang w:val="en-US" w:eastAsia="en-US" w:bidi="en-US"/>
        </w:rPr>
        <w:t>[YOUR PHONE NUMBER]</w:t>
      </w:r>
    </w:p>
    <w:p w14:paraId="024B2601" w14:textId="77777777" w:rsidR="00F82E7B" w:rsidRPr="00306EA3" w:rsidRDefault="0031693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306EA3">
        <w:rPr>
          <w:rFonts w:eastAsia="Arial"/>
          <w:color w:val="000000"/>
          <w:lang w:val="en-US" w:eastAsia="en-US" w:bidi="en-US"/>
        </w:rPr>
        <w:t xml:space="preserve">[YOUREMAIL@YOURCOMPANY.COM] </w:t>
      </w:r>
    </w:p>
    <w:p w14:paraId="024B2602" w14:textId="77777777" w:rsidR="00F82E7B" w:rsidRPr="00306EA3" w:rsidRDefault="00F82E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4B2603" w14:textId="77777777" w:rsidR="00F82E7B" w:rsidRDefault="00F82E7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F82E7B">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C1FDDA" w14:textId="77777777" w:rsidR="00150E03" w:rsidRDefault="00150E03">
      <w:r>
        <w:separator/>
      </w:r>
    </w:p>
  </w:endnote>
  <w:endnote w:type="continuationSeparator" w:id="0">
    <w:p w14:paraId="20F2F17E" w14:textId="77777777" w:rsidR="00150E03" w:rsidRDefault="00150E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B2605" w14:textId="77777777" w:rsidR="00F82E7B" w:rsidRDefault="0031693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024B2606" w14:textId="77777777" w:rsidR="00F82E7B" w:rsidRDefault="0031693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024B2607" w14:textId="77777777" w:rsidR="00F82E7B" w:rsidRDefault="0031693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024B2608" w14:textId="77777777" w:rsidR="00F82E7B" w:rsidRDefault="0092211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31693E">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67C0E7" w14:textId="77777777" w:rsidR="00150E03" w:rsidRDefault="00150E03">
      <w:r>
        <w:separator/>
      </w:r>
    </w:p>
  </w:footnote>
  <w:footnote w:type="continuationSeparator" w:id="0">
    <w:p w14:paraId="017C4ADD" w14:textId="77777777" w:rsidR="00150E03" w:rsidRDefault="00150E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B2604" w14:textId="77777777" w:rsidR="00F82E7B" w:rsidRDefault="00F82E7B">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K0sDC0NDG2sDA1NTBX0lEKTi0uzszPAykwqgUACAn4UiwAAAA="/>
    <w:docVar w:name="Description" w:val="Need a refund? Try this letter template. See other finance and accounting templates here https://www.templateguru.co.za/templates/finance-accounting/"/>
    <w:docVar w:name="Excerpt" w:val="RE: REQUEST FOR REFUND ON UNDELIVERED MERCHANDISE    Dear [CONTACT NAME],_x000a__x000a_In my letter of [DATE] (refer to the enclosed copy of that letter), I informed you of the non-arrival of the merchandise that I had ordered from you_x000a_"/>
    <w:docVar w:name="Source" w:val="www.extranch.com"/>
    <w:docVar w:name="Tags" w:val="request for refund on undelivered merchandise, request, refund, undelivered, merchandise, payments to creditors, business documents, entrepreneurship, entrepreneur, request for refund on undelivered merchandise template,   request for refund on undelivered merchandise example "/>
  </w:docVars>
  <w:rsids>
    <w:rsidRoot w:val="00F82E7B"/>
    <w:rsid w:val="000156A3"/>
    <w:rsid w:val="00064128"/>
    <w:rsid w:val="00136C8C"/>
    <w:rsid w:val="00150E03"/>
    <w:rsid w:val="001D19D1"/>
    <w:rsid w:val="00271FE5"/>
    <w:rsid w:val="00306EA3"/>
    <w:rsid w:val="0031693E"/>
    <w:rsid w:val="0036666B"/>
    <w:rsid w:val="003D4A7E"/>
    <w:rsid w:val="003F1D63"/>
    <w:rsid w:val="00513D0B"/>
    <w:rsid w:val="006A7B7F"/>
    <w:rsid w:val="006B291C"/>
    <w:rsid w:val="0073114C"/>
    <w:rsid w:val="007335E2"/>
    <w:rsid w:val="007F6C91"/>
    <w:rsid w:val="008806E7"/>
    <w:rsid w:val="00920FB3"/>
    <w:rsid w:val="00922119"/>
    <w:rsid w:val="00A028A4"/>
    <w:rsid w:val="00B44B3D"/>
    <w:rsid w:val="00BE5C66"/>
    <w:rsid w:val="00C77DCF"/>
    <w:rsid w:val="00CA5EB6"/>
    <w:rsid w:val="00D55480"/>
    <w:rsid w:val="00DC74C3"/>
    <w:rsid w:val="00E023B5"/>
    <w:rsid w:val="00E70C40"/>
    <w:rsid w:val="00E7538E"/>
    <w:rsid w:val="00E855D4"/>
    <w:rsid w:val="00F82E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B2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07</Words>
  <Characters>570</Characters>
  <Application>Microsoft Office Word</Application>
  <DocSecurity>0</DocSecurity>
  <Lines>4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2-10T10:24:00Z</dcterms:created>
  <dcterms:modified xsi:type="dcterms:W3CDTF">2019-10-21T19:07:00Z</dcterms:modified>
  <cp:category/>
</cp:coreProperties>
</file>